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Los Angeles, CA 90001</w:t>
      </w:r>
      <w:r>
        <w:br/>
      </w:r>
      <w:r>
        <w:t xml:space="preserve">(555) 123-4567</w:t>
      </w:r>
      <w:r>
        <w:br/>
      </w:r>
      <w:r>
        <w:t xml:space="preserve">johndoe@example.com</w:t>
      </w:r>
    </w:p>
    <w:p>
      <w:pPr>
        <w:pStyle w:val="BodyText"/>
      </w:pPr>
      <w:r>
        <w:t xml:space="preserve">April 5, 2024</w:t>
      </w:r>
    </w:p>
    <w:p>
      <w:pPr>
        <w:pStyle w:val="BodyText"/>
      </w:pPr>
      <w:r>
        <w:rPr>
          <w:bCs/>
          <w:b/>
        </w:rPr>
        <w:t xml:space="preserve">Human Resources Department</w:t>
      </w:r>
      <w:r>
        <w:br/>
      </w:r>
      <w:r>
        <w:t xml:space="preserve">AutoTech Solutions Inc.</w:t>
      </w:r>
      <w:r>
        <w:br/>
      </w:r>
      <w:r>
        <w:t xml:space="preserve">456 Industrial Way</w:t>
      </w:r>
      <w:r>
        <w:br/>
      </w:r>
      <w:r>
        <w:t xml:space="preserve">Los Angeles, CA 90017</w:t>
      </w:r>
    </w:p>
    <w:bookmarkStart w:id="20" w:name="cover-letter-for-mechanic-position"/>
    <w:p>
      <w:pPr>
        <w:pStyle w:val="Heading2"/>
      </w:pPr>
      <w:r>
        <w:t xml:space="preserve">Cover Letter for Mechanic Position</w:t>
      </w:r>
    </w:p>
    <w:p>
      <w:pPr>
        <w:pStyle w:val="FirstParagraph"/>
      </w:pPr>
      <w:r>
        <w:t xml:space="preserve">Dear Hiring Manager,</w:t>
      </w:r>
    </w:p>
    <w:p>
      <w:pPr>
        <w:pStyle w:val="BodyText"/>
      </w:pPr>
      <w:r>
        <w:t xml:space="preserve">I am writing to apply for the Mechanic position at AutoTech Solutions Inc. in Los Angeles, United States. With over a decade of hands-on experience in automotive repair and maintenance, I have developed a strong foundation in diagnosing and resolving complex vehicle issues while maintaining the highest standards of customer service. As a dedicated professional with a passion for mechanics, I am eager to contribute my skills to your team and support the needs of Los Angeles drivers who rely on reliable transportation.</w:t>
      </w:r>
    </w:p>
    <w:p>
      <w:pPr>
        <w:pStyle w:val="BodyText"/>
      </w:pPr>
      <w:r>
        <w:t xml:space="preserve">My career as a Mechanic has been defined by precision, innovation, and a commitment to excellence. In Los Angeles, where the automotive landscape is as diverse as its population, I have gained expertise in servicing a wide range of vehicles—from classic muscle cars to modern electric hybrids. My ability to adapt to new technologies and industry trends has allowed me to thrive in this dynamic environment. Whether it’s performing routine maintenance, troubleshooting engine performance issues, or repairing advanced diagnostic systems, I approach every task with the same level of care and professionalism.</w:t>
      </w:r>
    </w:p>
    <w:p>
      <w:pPr>
        <w:pStyle w:val="BodyText"/>
      </w:pPr>
      <w:r>
        <w:t xml:space="preserve">One of my core strengths is my technical expertise. I hold a degree in Automotive Technology from the Los Angeles Trade-Technical College and have completed specialized training in areas such as hybrid vehicle maintenance and advanced diagnostics. This education, combined with over 10 years of practical experience, has equipped me to handle both traditional and cutting-edge automotive systems. For example, during my tenure at Westside Auto Repair in Santa Monica, I successfully led a team to implement a preventive maintenance program that reduced customer downtime by 25%. My work in Los Angeles has also involved collaborating with local dealerships to ensure compliance with manufacturer specifications, which has honed my attention to detail and ability to follow rigorous protocols.</w:t>
      </w:r>
    </w:p>
    <w:p>
      <w:pPr>
        <w:pStyle w:val="BodyText"/>
      </w:pPr>
      <w:r>
        <w:t xml:space="preserve">Customer service is another cornerstone of my career. As a Mechanic in the United States, I understand that building trust with clients is essential. In Los Angeles, where drivers often have limited time and high expectations, I prioritize clear communication and transparency. I take the time to explain repair processes in layman’s terms, ensuring customers feel informed and confident in their decisions. My ability to listen actively and address concerns promptly has earned me a reputation for reliability. For instance, when a client brought in a high-mileage SUV with intermittent electrical issues, I conducted thorough diagnostics over two days, ultimately identifying a faulty alternator that other shops had missed. The client later praised my patience and dedication in resolving the problem.</w:t>
      </w:r>
    </w:p>
    <w:p>
      <w:pPr>
        <w:pStyle w:val="BodyText"/>
      </w:pPr>
      <w:r>
        <w:t xml:space="preserve">Los Angeles is a city where the automotive industry plays a vital role in everyday life. As a Mechanic here, I have witnessed firsthand how vehicle reliability impacts everything from daily commutes to emergency situations. This understanding drives me to deliver work that is not only efficient but also safe and durable. I am particularly drawn to AutoTech Solutions Inc.’s commitment to innovation and community engagement, as these values align with my own. In the United States, where competition in the automotive sector is fierce, I believe that a focus on quality and customer-centric solutions sets businesses apart—and I am eager to contribute to that mission.</w:t>
      </w:r>
    </w:p>
    <w:p>
      <w:pPr>
        <w:pStyle w:val="BodyText"/>
      </w:pPr>
      <w:r>
        <w:t xml:space="preserve">My experience in Los Angeles has also taught me the importance of staying current with industry advancements. The automotive field is constantly evolving, and I make it a priority to attend workshops, read trade publications, and network with fellow professionals. Recently, I completed a certification course on electric vehicle (EV) diagnostics through the National Institute for Automotive Service Excellence (ASE), which has expanded my ability to service the growing number of EVs on local roads. This proactive approach ensures that I remain a valuable asset in a rapidly changing industry.</w:t>
      </w:r>
    </w:p>
    <w:p>
      <w:pPr>
        <w:pStyle w:val="BodyText"/>
      </w:pPr>
      <w:r>
        <w:t xml:space="preserve">What sets me apart as a Mechanic is my unwavering dedication to both technical mastery and client satisfaction. In Los Angeles, where the pace of life is fast and the stakes are high, I thrive under pressure while maintaining calm and focus. My ability to work independently or as part of a team, coupled with my strong organizational skills, has allowed me to consistently meet deadlines without compromising quality. For example, during a busy summer season at my previous job, I managed a backlog of 50+ vehicles by optimizing workflow processes and prioritizing critical repairs—a task that required both efficiency and precision.</w:t>
      </w:r>
    </w:p>
    <w:p>
      <w:pPr>
        <w:pStyle w:val="BodyText"/>
      </w:pPr>
      <w:r>
        <w:t xml:space="preserve">I am confident that my skills, experience, and passion for mechanics make me an ideal candidate for the Mechanic position at AutoTech Solutions Inc. in Los Angeles. I would welcome the opportunity to discuss how my background aligns with your needs and how I can contribute to the continued success of your business. Thank you for considering my application.</w:t>
      </w:r>
    </w:p>
    <w:p>
      <w:pPr>
        <w:pStyle w:val="BodyText"/>
      </w:pPr>
      <w:r>
        <w:t xml:space="preserve">Sincerely,</w:t>
      </w:r>
      <w:r>
        <w:br/>
      </w:r>
      <w:r>
        <w:rPr>
          <w:bCs/>
          <w:b/>
        </w:rPr>
        <w:t xml:space="preserve">John Doe</w:t>
      </w:r>
    </w:p>
    <w:p>
      <w:pPr>
        <w:pStyle w:val="BodyText"/>
      </w:pPr>
      <w:r>
        <w:t xml:space="preserve">[Note: This cover letter is a fictional example and may not reflect actual employment history or qual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dc:title>
  <dc:creator/>
  <cp:keywords/>
  <dcterms:created xsi:type="dcterms:W3CDTF">2025-12-15T22:44:34Z</dcterms:created>
  <dcterms:modified xsi:type="dcterms:W3CDTF">2025-12-15T22:44:34Z</dcterms:modified>
</cp:coreProperties>
</file>

<file path=docProps/custom.xml><?xml version="1.0" encoding="utf-8"?>
<Properties xmlns="http://schemas.openxmlformats.org/officeDocument/2006/custom-properties" xmlns:vt="http://schemas.openxmlformats.org/officeDocument/2006/docPropsVTypes"/>
</file>